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bookmarkEnd w:id="20"/>
    <w:p>
      <w:pPr>
        <w:pStyle w:val="FirstParagraph"/>
      </w:pPr>
      <w:r>
        <w:t xml:space="preserve">Johnathan Carter</w:t>
      </w:r>
    </w:p>
    <w:p>
      <w:pPr>
        <w:pStyle w:val="BodyText"/>
      </w:pPr>
      <w:r>
        <w:t xml:space="preserve">550 West 23rd Street, Apt 4B</w:t>
      </w:r>
    </w:p>
    <w:p>
      <w:pPr>
        <w:pStyle w:val="BodyText"/>
      </w:pPr>
      <w:r>
        <w:t xml:space="preserve">New York, NY 10011</w:t>
      </w:r>
    </w:p>
    <w:p>
      <w:pPr>
        <w:pStyle w:val="BodyText"/>
      </w:pPr>
      <w:r>
        <w:t xml:space="preserve">(917) 555-0198 | j.carter@email.com</w:t>
      </w:r>
    </w:p>
    <w:p>
      <w:pPr>
        <w:pStyle w:val="BodyText"/>
      </w:pPr>
      <w:r>
        <w:t xml:space="preserve">Hiring Manager</w:t>
      </w:r>
    </w:p>
    <w:p>
      <w:pPr>
        <w:pStyle w:val="BodyText"/>
      </w:pPr>
      <w:r>
        <w:t xml:space="preserve">Empire Electrical Solutions Inc.</w:t>
      </w:r>
    </w:p>
    <w:p>
      <w:pPr>
        <w:pStyle w:val="BodyText"/>
      </w:pPr>
      <w:r>
        <w:t xml:space="preserve">2200 Broadway, 10th Floor</w:t>
      </w:r>
    </w:p>
    <w:p>
      <w:pPr>
        <w:pStyle w:val="BodyText"/>
      </w:pPr>
      <w:r>
        <w:t xml:space="preserve">New York, NY 10024</w:t>
      </w:r>
    </w:p>
    <w:p>
      <w:pPr>
        <w:pStyle w:val="BodyText"/>
      </w:pPr>
      <w:r>
        <w:t xml:space="preserve">October 26, 2023</w:t>
      </w:r>
    </w:p>
    <w:p>
      <w:pPr>
        <w:pStyle w:val="BodyText"/>
      </w:pPr>
      <w:r>
        <w:t xml:space="preserve">Dear Hiring Manager,</w:t>
      </w:r>
    </w:p>
    <w:p>
      <w:pPr>
        <w:pStyle w:val="BodyText"/>
      </w:pPr>
      <w:r>
        <w:t xml:space="preserve">I am writing with profound enthusiasm to submit my application for the Electrician Internship position at Empire Electrical Solutions Inc., as advertised on the New York City Department of Buildings website. As a dedicated electrical technology student at New York City College of Technology with a focus on commercial and residential electrical systems, I have meticulously prepared myself to contribute meaningfully to your team while immersing myself in the complex, high-stakes electrical environment that defines</w:t>
      </w:r>
      <w:r>
        <w:t xml:space="preserve"> </w:t>
      </w:r>
      <w:r>
        <w:rPr>
          <w:bCs/>
          <w:b/>
        </w:rPr>
        <w:t xml:space="preserve">United States New York City</w:t>
      </w:r>
      <w:r>
        <w:t xml:space="preserve">. This</w:t>
      </w:r>
      <w:r>
        <w:t xml:space="preserve"> </w:t>
      </w:r>
      <w:r>
        <w:rPr>
          <w:iCs/>
          <w:i/>
        </w:rPr>
        <w:t xml:space="preserve">Internship Application Letter</w:t>
      </w:r>
      <w:r>
        <w:t xml:space="preserve"> </w:t>
      </w:r>
      <w:r>
        <w:t xml:space="preserve">represents not merely a job application, but a formal commitment to becoming part of the skilled workforce that powers this unparalleled metropolis.</w:t>
      </w:r>
    </w:p>
    <w:p>
      <w:pPr>
        <w:pStyle w:val="BodyText"/>
      </w:pPr>
      <w:r>
        <w:t xml:space="preserve">The unique challenges and opportunities presented by electrical work in New York City compel me to seek training within your esteemed organization. Having grown up witnessing the transformation of historic brownstones into modern energy-efficient residences and observing the intricate wiring systems beneath Manhattan's iconic skyscrapers, I developed an early fascination with how electrical infrastructure sustains daily life in our city. The sheer density of NYC—where 8.3 million people rely on a single electrical grid stretching across 302 square miles—demands precision, adaptability, and deep technical knowledge that I am eager to master through your structured internship program.</w:t>
      </w:r>
    </w:p>
    <w:p>
      <w:pPr>
        <w:pStyle w:val="BodyText"/>
      </w:pPr>
      <w:r>
        <w:t xml:space="preserve">My academic journey at NYCCT has provided me with foundational competencies directly relevant to</w:t>
      </w:r>
      <w:r>
        <w:t xml:space="preserve"> </w:t>
      </w:r>
      <w:r>
        <w:rPr>
          <w:bCs/>
          <w:b/>
        </w:rPr>
        <w:t xml:space="preserve">Electrician</w:t>
      </w:r>
      <w:r>
        <w:t xml:space="preserve"> </w:t>
      </w:r>
      <w:r>
        <w:t xml:space="preserve">work in a city with stringent codes. I recently completed the NYS Electrician Apprentice Program prerequisite courses, including Advanced Wiring Techniques (98% grade), Electrical Code Compliance (95%), and Blueprint Reading for Commercial Projects. My hands-on experience includes installing conduit systems in Brooklyn's Crown Heights neighborhood under licensed supervision and troubleshooting electrical panels in a 12-story co-op building on the Upper West Side. I am particularly adept at interpreting NEC 2023 standards as they apply to NYC's unique building regulations, including the NYC Building Code Section 3309 that governs emergency lighting in historic structures—a critical skill when working with our city's architectural heritage.</w:t>
      </w:r>
    </w:p>
    <w:p>
      <w:pPr>
        <w:pStyle w:val="BodyText"/>
      </w:pPr>
      <w:r>
        <w:t xml:space="preserve">What distinguishes my approach is my systematic understanding of the</w:t>
      </w:r>
      <w:r>
        <w:t xml:space="preserve"> </w:t>
      </w:r>
      <w:r>
        <w:rPr>
          <w:bCs/>
          <w:b/>
        </w:rPr>
        <w:t xml:space="preserve">United States New York City</w:t>
      </w:r>
      <w:r>
        <w:t xml:space="preserve"> </w:t>
      </w:r>
      <w:r>
        <w:t xml:space="preserve">electrical ecosystem. During a recent field study, I documented how voltage fluctuations in aging subway stations (like those on the 4/5/6 lines) necessitate specialized grounding techniques that differ from suburban installations. I've also researched how NYC's 2021 Local Law 97 mandates for carbon reduction are reshaping electrical design—now requiring integrated renewable energy systems in new constructions. This knowledge positions me to immediately contribute to projects involving sustainable retrofits, such as the solar panel installations currently transforming borough-wide public housing complexes.</w:t>
      </w:r>
    </w:p>
    <w:p>
      <w:pPr>
        <w:pStyle w:val="BodyText"/>
      </w:pPr>
      <w:r>
        <w:t xml:space="preserve">I have specifically chosen Empire Electrical Solutions for its leadership in NYC's municipal infrastructure projects. Your firm's recent work on the Williamsburg Waterfront Development—a project requiring 15,000+ circuit installations while maintaining 24/7 power flow to adjacent neighborhoods—resonates with my career vision. I was particularly impressed by your commitment to safety protocols that exceed OSHA standards, as evidenced in your "Zero Incident" initiative. As a certified OSHA 30 holder with CPR/AED training, I understand that in New York City's confined workspaces (like basement utility rooms or subway access tunnels), rigorous safety procedures aren't optional—they're the difference between a successful project and a citywide disruption.</w:t>
      </w:r>
    </w:p>
    <w:p>
      <w:pPr>
        <w:pStyle w:val="BodyText"/>
      </w:pPr>
      <w:r>
        <w:t xml:space="preserve">My technical toolkit includes proficiency with industry-standard equipment essential for modern NYC electrical work: Fluke 87V multimeters for precision voltage testing, AutoCAD Electrical for interpreting complex schematics, and ArcGIS mapping tools to locate underground utility lines in congested urban environments. I've also completed specialized training in fire alarm system integration (required by NYC Fire Code Chapter 9), which has prepared me to assist with safety-critical installations at facilities like the Brooklyn Children's Museum where I volunteered during my studies.</w:t>
      </w:r>
    </w:p>
    <w:p>
      <w:pPr>
        <w:pStyle w:val="BodyText"/>
      </w:pPr>
      <w:r>
        <w:t xml:space="preserve">What truly excites me about this internship is the opportunity to learn from professionals who navigate NYC's unique regulatory landscape daily. I've studied your firm's recent compliance with Local Law 32 (which mandates energy audits for buildings over 25,000 sq ft), and I'm eager to assist in implementing such solutions. I understand that electricians in</w:t>
      </w:r>
      <w:r>
        <w:t xml:space="preserve"> </w:t>
      </w:r>
      <w:r>
        <w:rPr>
          <w:bCs/>
          <w:b/>
        </w:rPr>
        <w:t xml:space="preserve">United States New York City</w:t>
      </w:r>
      <w:r>
        <w:t xml:space="preserve"> </w:t>
      </w:r>
      <w:r>
        <w:t xml:space="preserve">must constantly balance historic preservation requirements (like those at the Guggenheim Museum) with cutting-edge technology—this dual focus embodies the professional maturity I strive to achieve.</w:t>
      </w:r>
    </w:p>
    <w:p>
      <w:pPr>
        <w:pStyle w:val="BodyText"/>
      </w:pPr>
      <w:r>
        <w:t xml:space="preserve">During my campus internship at Queens Public Library's renovation project, I contributed to a 30% efficiency improvement in their lighting systems by implementing LED retrofits while maintaining ADA-compliant emergency egress lighting. This experience taught me how meticulous planning prevents costly delays—a crucial skill when working on city projects with strict deadlines and public safety implications. I'm equally prepared for the physical demands of the role: trained in safe ladder procedures, confined space entry (with NYC-issued certification), and fatigue management protocols essential for long shifts in high-rise buildings.</w:t>
      </w:r>
    </w:p>
    <w:p>
      <w:pPr>
        <w:pStyle w:val="BodyText"/>
      </w:pPr>
      <w:r>
        <w:t xml:space="preserve">As a lifelong New Yorker who has witnessed our city's electrical infrastructure evolve through power surges during Hurricane Sandy to today's smart grid initiatives, I view this internship not as a stepping stone but as an essential investment in my ability to serve NYC. I am prepared to dedicate 20 hours per week during the academic semester and 40 hours during summer breaks, aligning with your program's structure. My long-term goal is to earn my NYC Electrician License (Class A) while contributing to projects that make this city safer, more sustainable, and technologically advanced.</w:t>
      </w:r>
    </w:p>
    <w:p>
      <w:pPr>
        <w:pStyle w:val="BodyText"/>
      </w:pPr>
      <w:r>
        <w:t xml:space="preserve">Thank you for considering my application for this vital</w:t>
      </w:r>
      <w:r>
        <w:t xml:space="preserve"> </w:t>
      </w:r>
      <w:r>
        <w:rPr>
          <w:iCs/>
          <w:i/>
        </w:rPr>
        <w:t xml:space="preserve">Internship Application Letter</w:t>
      </w:r>
      <w:r>
        <w:t xml:space="preserve">. I have attached my resume detailing further technical competencies and am available for an interview at your earliest convenience. I look forward to discussing how my proactive approach to electrical systems in the most demanding urban environment in America can benefit Empire Electrical Solutions as we collectively power New York City's future.</w:t>
      </w:r>
    </w:p>
    <w:p>
      <w:pPr>
        <w:pStyle w:val="BodyText"/>
      </w:pPr>
      <w:r>
        <w:t xml:space="preserve">Sincerely,</w:t>
      </w:r>
    </w:p>
    <w:p>
      <w:pPr>
        <w:pStyle w:val="BodyText"/>
      </w:pPr>
      <w:r>
        <w:t xml:space="preserve">Johnathan Car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4T10:19:03Z</dcterms:created>
  <dcterms:modified xsi:type="dcterms:W3CDTF">2026-07-24T10:19:03Z</dcterms:modified>
</cp:coreProperties>
</file>

<file path=docProps/custom.xml><?xml version="1.0" encoding="utf-8"?>
<Properties xmlns="http://schemas.openxmlformats.org/officeDocument/2006/custom-properties" xmlns:vt="http://schemas.openxmlformats.org/officeDocument/2006/docPropsVTypes"/>
</file>